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3A775B" w14:textId="77777777" w:rsidR="007F0C88" w:rsidRPr="000F6EF0" w:rsidRDefault="007F0C88" w:rsidP="007F0C88">
      <w:pPr>
        <w:jc w:val="center"/>
        <w:rPr>
          <w:rFonts w:ascii="Times New Roman" w:hAnsi="Times New Roman" w:cs="Times New Roman"/>
          <w:b/>
          <w:sz w:val="28"/>
        </w:rPr>
      </w:pPr>
      <w:r w:rsidRPr="000F6EF0">
        <w:rPr>
          <w:rFonts w:ascii="Times New Roman" w:hAnsi="Times New Roman" w:cs="Times New Roman"/>
          <w:b/>
          <w:sz w:val="28"/>
        </w:rPr>
        <w:t>北京邮电大学</w:t>
      </w:r>
      <w:r w:rsidRPr="000F6EF0">
        <w:rPr>
          <w:rFonts w:ascii="Times New Roman" w:hAnsi="Times New Roman" w:cs="Times New Roman"/>
          <w:b/>
          <w:sz w:val="28"/>
        </w:rPr>
        <w:t xml:space="preserve"> </w:t>
      </w:r>
      <w:r w:rsidRPr="000F6EF0">
        <w:rPr>
          <w:rFonts w:ascii="Times New Roman" w:hAnsi="Times New Roman" w:cs="Times New Roman"/>
          <w:b/>
          <w:sz w:val="28"/>
        </w:rPr>
        <w:t>本科毕业设计（论文）</w:t>
      </w:r>
      <w:r w:rsidR="00572CEB" w:rsidRPr="00572CEB">
        <w:rPr>
          <w:rFonts w:ascii="Times New Roman" w:hAnsi="Times New Roman" w:cs="Times New Roman" w:hint="eastAsia"/>
          <w:b/>
          <w:sz w:val="28"/>
        </w:rPr>
        <w:t>教师指导</w:t>
      </w:r>
      <w:r w:rsidR="00572CEB">
        <w:rPr>
          <w:rFonts w:ascii="Times New Roman" w:hAnsi="Times New Roman" w:cs="Times New Roman" w:hint="eastAsia"/>
          <w:b/>
          <w:sz w:val="28"/>
        </w:rPr>
        <w:t>记录表</w:t>
      </w:r>
    </w:p>
    <w:p w14:paraId="2E018BC4" w14:textId="77777777" w:rsidR="00895E6F" w:rsidRPr="000F6EF0" w:rsidRDefault="007F0C88" w:rsidP="007F0C88">
      <w:pPr>
        <w:jc w:val="center"/>
        <w:rPr>
          <w:rFonts w:ascii="Times New Roman" w:hAnsi="Times New Roman" w:cs="Times New Roman"/>
          <w:b/>
          <w:sz w:val="28"/>
        </w:rPr>
      </w:pPr>
      <w:r w:rsidRPr="000F6EF0">
        <w:rPr>
          <w:rFonts w:ascii="Times New Roman" w:hAnsi="Times New Roman" w:cs="Times New Roman"/>
          <w:b/>
          <w:sz w:val="28"/>
        </w:rPr>
        <w:t xml:space="preserve">Project </w:t>
      </w:r>
      <w:r w:rsidR="00B977D4">
        <w:rPr>
          <w:rFonts w:ascii="Times New Roman" w:hAnsi="Times New Roman" w:cs="Times New Roman"/>
          <w:b/>
          <w:sz w:val="28"/>
        </w:rPr>
        <w:t>Supervision</w:t>
      </w:r>
      <w:r w:rsidR="004B1E43" w:rsidRPr="000F6EF0">
        <w:rPr>
          <w:rFonts w:ascii="Times New Roman" w:hAnsi="Times New Roman" w:cs="Times New Roman"/>
          <w:b/>
          <w:sz w:val="28"/>
        </w:rPr>
        <w:t xml:space="preserve"> </w:t>
      </w:r>
      <w:r w:rsidR="008A56FE">
        <w:rPr>
          <w:rFonts w:ascii="Times New Roman" w:hAnsi="Times New Roman" w:cs="Times New Roman"/>
          <w:b/>
          <w:sz w:val="28"/>
        </w:rPr>
        <w:t>Log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96"/>
        <w:gridCol w:w="1418"/>
        <w:gridCol w:w="1559"/>
        <w:gridCol w:w="1559"/>
        <w:gridCol w:w="993"/>
        <w:gridCol w:w="1791"/>
      </w:tblGrid>
      <w:tr w:rsidR="008C0A11" w:rsidRPr="00573B8C" w14:paraId="3DC36191" w14:textId="77777777" w:rsidTr="003D1F32">
        <w:trPr>
          <w:trHeight w:val="615"/>
        </w:trPr>
        <w:tc>
          <w:tcPr>
            <w:tcW w:w="1696" w:type="dxa"/>
          </w:tcPr>
          <w:p w14:paraId="0C5BB067" w14:textId="77777777" w:rsidR="00EA2B0D" w:rsidRPr="00010FDF" w:rsidRDefault="008C0A11" w:rsidP="00B301C2">
            <w:pPr>
              <w:rPr>
                <w:rFonts w:ascii="Times New Roman" w:hAnsi="Times New Roman" w:cs="Times New Roman"/>
                <w:b/>
              </w:rPr>
            </w:pPr>
            <w:r w:rsidRPr="00010FDF">
              <w:rPr>
                <w:rFonts w:ascii="Times New Roman" w:hAnsi="Times New Roman" w:cs="Times New Roman"/>
                <w:b/>
              </w:rPr>
              <w:t>学院</w:t>
            </w:r>
          </w:p>
          <w:p w14:paraId="348B1CDC" w14:textId="77777777" w:rsidR="008C0A11" w:rsidRPr="00573B8C" w:rsidRDefault="008C0A11" w:rsidP="00B301C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chool</w:t>
            </w:r>
          </w:p>
        </w:tc>
        <w:tc>
          <w:tcPr>
            <w:tcW w:w="1418" w:type="dxa"/>
            <w:vAlign w:val="center"/>
          </w:tcPr>
          <w:p w14:paraId="57DEFBA9" w14:textId="77777777" w:rsidR="008C0A11" w:rsidRPr="00413865" w:rsidRDefault="008C0A11" w:rsidP="00B301C2">
            <w:pPr>
              <w:rPr>
                <w:rFonts w:ascii="Times New Roman" w:hAnsi="Times New Roman" w:cs="Times New Roman"/>
              </w:rPr>
            </w:pPr>
            <w:r w:rsidRPr="00413865">
              <w:rPr>
                <w:rFonts w:ascii="Times New Roman" w:hAnsi="Times New Roman" w:cs="Times New Roman"/>
              </w:rPr>
              <w:t>International School</w:t>
            </w:r>
          </w:p>
        </w:tc>
        <w:tc>
          <w:tcPr>
            <w:tcW w:w="1559" w:type="dxa"/>
          </w:tcPr>
          <w:p w14:paraId="20697723" w14:textId="77777777" w:rsidR="00EA2B0D" w:rsidRPr="00010FDF" w:rsidRDefault="008C0A11" w:rsidP="00B301C2">
            <w:pPr>
              <w:rPr>
                <w:rFonts w:ascii="Times New Roman" w:hAnsi="Times New Roman" w:cs="Times New Roman"/>
                <w:b/>
              </w:rPr>
            </w:pPr>
            <w:r w:rsidRPr="00010FDF">
              <w:rPr>
                <w:rFonts w:ascii="Times New Roman" w:hAnsi="Times New Roman" w:cs="Times New Roman"/>
                <w:b/>
              </w:rPr>
              <w:t>专业</w:t>
            </w:r>
          </w:p>
          <w:p w14:paraId="090C2D0B" w14:textId="77777777" w:rsidR="008C0A11" w:rsidRPr="00573B8C" w:rsidRDefault="008C0A11" w:rsidP="00B301C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me</w:t>
            </w:r>
          </w:p>
        </w:tc>
        <w:sdt>
          <w:sdtPr>
            <w:rPr>
              <w:rFonts w:ascii="Times New Roman" w:hAnsi="Times New Roman" w:cs="Times New Roman"/>
              <w:b/>
            </w:rPr>
            <w:alias w:val="programme"/>
            <w:tag w:val="programme"/>
            <w:id w:val="990145390"/>
            <w:placeholder>
              <w:docPart w:val="A8BA091A970645818B3F0A7E02C189A2"/>
            </w:placeholder>
            <w:dropDownList>
              <w:listItem w:value="Choose an item."/>
              <w:listItem w:displayText="Telecommunications Engineering with Management" w:value="Telecommunications Engineering with Management"/>
              <w:listItem w:displayText="e-Commerce Engineering with Law" w:value="e-Commerce Engineering with Law"/>
              <w:listItem w:displayText="Internet of Things Engineering" w:value="Internet of Things Engineering"/>
            </w:dropDownList>
          </w:sdtPr>
          <w:sdtContent>
            <w:tc>
              <w:tcPr>
                <w:tcW w:w="4343" w:type="dxa"/>
                <w:gridSpan w:val="3"/>
                <w:vAlign w:val="center"/>
              </w:tcPr>
              <w:p w14:paraId="3328C2BB" w14:textId="1CED928A" w:rsidR="008C0A11" w:rsidRPr="00573B8C" w:rsidRDefault="004E6E0E" w:rsidP="00B301C2">
                <w:pPr>
                  <w:rPr>
                    <w:rFonts w:ascii="Times New Roman" w:hAnsi="Times New Roman" w:cs="Times New Roman"/>
                    <w:b/>
                  </w:rPr>
                </w:pPr>
                <w:r>
                  <w:rPr>
                    <w:rFonts w:ascii="Times New Roman" w:hAnsi="Times New Roman" w:cs="Times New Roman"/>
                    <w:b/>
                  </w:rPr>
                  <w:t>e-Commerce Engineering with Law</w:t>
                </w:r>
              </w:p>
            </w:tc>
          </w:sdtContent>
        </w:sdt>
      </w:tr>
      <w:tr w:rsidR="00EA2B0D" w:rsidRPr="00573B8C" w14:paraId="4B08FBA7" w14:textId="77777777" w:rsidTr="00924B8A">
        <w:trPr>
          <w:trHeight w:val="608"/>
        </w:trPr>
        <w:tc>
          <w:tcPr>
            <w:tcW w:w="1696" w:type="dxa"/>
          </w:tcPr>
          <w:p w14:paraId="0B82C528" w14:textId="77777777" w:rsidR="00EA2B0D" w:rsidRPr="00010FDF" w:rsidRDefault="00EA2B0D" w:rsidP="00B301C2">
            <w:pPr>
              <w:rPr>
                <w:rFonts w:ascii="Times New Roman" w:hAnsi="Times New Roman" w:cs="Times New Roman"/>
                <w:b/>
              </w:rPr>
            </w:pPr>
            <w:r w:rsidRPr="00010FDF">
              <w:rPr>
                <w:rFonts w:ascii="Times New Roman" w:hAnsi="Times New Roman" w:cs="Times New Roman"/>
                <w:b/>
              </w:rPr>
              <w:t>姓</w:t>
            </w:r>
          </w:p>
          <w:p w14:paraId="32D23BF7" w14:textId="77777777" w:rsidR="00EA2B0D" w:rsidRPr="00573B8C" w:rsidRDefault="00EA2B0D" w:rsidP="00B301C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amily name</w:t>
            </w:r>
          </w:p>
        </w:tc>
        <w:tc>
          <w:tcPr>
            <w:tcW w:w="1418" w:type="dxa"/>
            <w:vAlign w:val="center"/>
          </w:tcPr>
          <w:p w14:paraId="4653418E" w14:textId="755AC190" w:rsidR="00EA2B0D" w:rsidRPr="005967CC" w:rsidRDefault="004E6E0E" w:rsidP="00B301C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Hu</w:t>
            </w:r>
          </w:p>
        </w:tc>
        <w:tc>
          <w:tcPr>
            <w:tcW w:w="1559" w:type="dxa"/>
          </w:tcPr>
          <w:p w14:paraId="0306C1BA" w14:textId="77777777" w:rsidR="00EA2B0D" w:rsidRPr="00010FDF" w:rsidRDefault="00EA2B0D" w:rsidP="00B301C2">
            <w:pPr>
              <w:rPr>
                <w:rFonts w:ascii="Times New Roman" w:hAnsi="Times New Roman" w:cs="Times New Roman"/>
                <w:b/>
              </w:rPr>
            </w:pPr>
            <w:r w:rsidRPr="00010FDF">
              <w:rPr>
                <w:rFonts w:ascii="Times New Roman" w:hAnsi="Times New Roman" w:cs="Times New Roman"/>
                <w:b/>
              </w:rPr>
              <w:t>名</w:t>
            </w:r>
          </w:p>
          <w:p w14:paraId="3542A795" w14:textId="77777777" w:rsidR="00EA2B0D" w:rsidRPr="00573B8C" w:rsidRDefault="00EA2B0D" w:rsidP="00B301C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irst Name</w:t>
            </w:r>
          </w:p>
        </w:tc>
        <w:tc>
          <w:tcPr>
            <w:tcW w:w="4343" w:type="dxa"/>
            <w:gridSpan w:val="3"/>
            <w:vAlign w:val="center"/>
          </w:tcPr>
          <w:p w14:paraId="5923BCA5" w14:textId="5D81450F" w:rsidR="00EA2B0D" w:rsidRPr="005967CC" w:rsidRDefault="004E6E0E" w:rsidP="00B301C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Y</w:t>
            </w:r>
            <w:r>
              <w:rPr>
                <w:rFonts w:ascii="Times New Roman" w:hAnsi="Times New Roman" w:cs="Times New Roman"/>
              </w:rPr>
              <w:t>itong</w:t>
            </w:r>
          </w:p>
        </w:tc>
      </w:tr>
      <w:tr w:rsidR="002F1A48" w:rsidRPr="00573B8C" w14:paraId="605B925B" w14:textId="77777777" w:rsidTr="00924B8A">
        <w:trPr>
          <w:trHeight w:val="616"/>
        </w:trPr>
        <w:tc>
          <w:tcPr>
            <w:tcW w:w="1696" w:type="dxa"/>
          </w:tcPr>
          <w:p w14:paraId="32AB1D38" w14:textId="77777777" w:rsidR="002F1A48" w:rsidRDefault="002F1A48" w:rsidP="00F10D96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BUPT</w:t>
            </w:r>
            <w:r w:rsidRPr="00010FDF">
              <w:rPr>
                <w:rFonts w:ascii="Times New Roman" w:hAnsi="Times New Roman" w:cs="Times New Roman"/>
                <w:b/>
              </w:rPr>
              <w:t>学号</w:t>
            </w:r>
          </w:p>
          <w:p w14:paraId="698CC83B" w14:textId="77777777" w:rsidR="002F1A48" w:rsidRPr="00573B8C" w:rsidRDefault="002F1A48" w:rsidP="00F10D96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UPT number</w:t>
            </w:r>
          </w:p>
        </w:tc>
        <w:tc>
          <w:tcPr>
            <w:tcW w:w="1418" w:type="dxa"/>
            <w:vAlign w:val="center"/>
          </w:tcPr>
          <w:p w14:paraId="58EA65EF" w14:textId="62A6F2F0" w:rsidR="002F1A48" w:rsidRPr="00DD4FDF" w:rsidRDefault="004E6E0E" w:rsidP="00F10D9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20213350</w:t>
            </w:r>
          </w:p>
        </w:tc>
        <w:tc>
          <w:tcPr>
            <w:tcW w:w="1559" w:type="dxa"/>
          </w:tcPr>
          <w:p w14:paraId="33556E3F" w14:textId="77777777" w:rsidR="002F1A48" w:rsidRDefault="002F1A48" w:rsidP="00F10D96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QM</w:t>
            </w:r>
            <w:r w:rsidRPr="00010FDF">
              <w:rPr>
                <w:rFonts w:ascii="Times New Roman" w:hAnsi="Times New Roman" w:cs="Times New Roman"/>
                <w:b/>
              </w:rPr>
              <w:t>学号</w:t>
            </w:r>
          </w:p>
          <w:p w14:paraId="6F733A5B" w14:textId="77777777" w:rsidR="002F1A48" w:rsidRPr="00573B8C" w:rsidRDefault="002F1A48" w:rsidP="00F10D96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QM number</w:t>
            </w:r>
          </w:p>
        </w:tc>
        <w:tc>
          <w:tcPr>
            <w:tcW w:w="1559" w:type="dxa"/>
            <w:vAlign w:val="center"/>
          </w:tcPr>
          <w:p w14:paraId="32929C3C" w14:textId="6F7A6C79" w:rsidR="002F1A48" w:rsidRPr="00DD4FDF" w:rsidRDefault="004E6E0E" w:rsidP="00F10D9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0980434</w:t>
            </w:r>
          </w:p>
        </w:tc>
        <w:tc>
          <w:tcPr>
            <w:tcW w:w="993" w:type="dxa"/>
          </w:tcPr>
          <w:p w14:paraId="3D808848" w14:textId="77777777" w:rsidR="002F1A48" w:rsidRPr="00010FDF" w:rsidRDefault="002F1A48" w:rsidP="002F1A48">
            <w:pPr>
              <w:rPr>
                <w:rFonts w:ascii="Times New Roman" w:hAnsi="Times New Roman" w:cs="Times New Roman"/>
                <w:b/>
              </w:rPr>
            </w:pPr>
            <w:r w:rsidRPr="00010FDF">
              <w:rPr>
                <w:rFonts w:ascii="Times New Roman" w:hAnsi="Times New Roman" w:cs="Times New Roman"/>
                <w:b/>
              </w:rPr>
              <w:t>班级</w:t>
            </w:r>
          </w:p>
          <w:p w14:paraId="06F90DDF" w14:textId="77777777" w:rsidR="002F1A48" w:rsidRPr="00573B8C" w:rsidRDefault="002F1A48" w:rsidP="002F1A4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Class</w:t>
            </w:r>
          </w:p>
        </w:tc>
        <w:tc>
          <w:tcPr>
            <w:tcW w:w="1791" w:type="dxa"/>
            <w:vAlign w:val="center"/>
          </w:tcPr>
          <w:p w14:paraId="1B95E414" w14:textId="55930A39" w:rsidR="002F1A48" w:rsidRPr="00DD4FDF" w:rsidRDefault="004E6E0E" w:rsidP="00F10D9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20215111</w:t>
            </w:r>
          </w:p>
        </w:tc>
      </w:tr>
      <w:tr w:rsidR="00B53549" w:rsidRPr="00573B8C" w14:paraId="28662803" w14:textId="77777777" w:rsidTr="00E04C6B">
        <w:trPr>
          <w:trHeight w:val="640"/>
        </w:trPr>
        <w:tc>
          <w:tcPr>
            <w:tcW w:w="1696" w:type="dxa"/>
          </w:tcPr>
          <w:p w14:paraId="340A84A7" w14:textId="77777777" w:rsidR="00BD0BEB" w:rsidRPr="00010FDF" w:rsidRDefault="0057513F" w:rsidP="007024C1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010FDF">
              <w:rPr>
                <w:rFonts w:ascii="Times New Roman" w:hAnsi="Times New Roman" w:cs="Times New Roman"/>
                <w:b/>
                <w:bCs/>
                <w:color w:val="000000"/>
              </w:rPr>
              <w:t>论文</w:t>
            </w:r>
            <w:r w:rsidR="009035C2" w:rsidRPr="00010FDF">
              <w:rPr>
                <w:rFonts w:ascii="Times New Roman" w:hAnsi="Times New Roman" w:cs="Times New Roman"/>
                <w:b/>
                <w:bCs/>
                <w:color w:val="000000"/>
              </w:rPr>
              <w:t>题目</w:t>
            </w:r>
            <w:r w:rsidR="00B27931" w:rsidRPr="00010FDF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</w:p>
          <w:p w14:paraId="128FBB1C" w14:textId="77777777" w:rsidR="00B53549" w:rsidRPr="00573B8C" w:rsidRDefault="00B27931" w:rsidP="009035C2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573B8C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Project </w:t>
            </w:r>
            <w:r w:rsidR="009035C2">
              <w:rPr>
                <w:rFonts w:ascii="Times New Roman" w:hAnsi="Times New Roman" w:cs="Times New Roman"/>
                <w:b/>
                <w:bCs/>
                <w:color w:val="000000"/>
              </w:rPr>
              <w:t>Title</w:t>
            </w:r>
          </w:p>
        </w:tc>
        <w:tc>
          <w:tcPr>
            <w:tcW w:w="7320" w:type="dxa"/>
            <w:gridSpan w:val="5"/>
            <w:vAlign w:val="center"/>
          </w:tcPr>
          <w:p w14:paraId="2F09DCBE" w14:textId="17C27254" w:rsidR="006A015E" w:rsidRPr="00BC3C76" w:rsidRDefault="004E6E0E" w:rsidP="0069119A">
            <w:pPr>
              <w:rPr>
                <w:rFonts w:ascii="Times New Roman" w:hAnsi="Times New Roman" w:cs="Times New Roman"/>
              </w:rPr>
            </w:pPr>
            <w:r w:rsidRPr="004E6E0E">
              <w:rPr>
                <w:rFonts w:ascii="Times New Roman" w:hAnsi="Times New Roman" w:cs="Times New Roman"/>
              </w:rPr>
              <w:t>Design and development of a human-agent collaboration model for situation awareness in cockpit</w:t>
            </w:r>
          </w:p>
        </w:tc>
      </w:tr>
      <w:tr w:rsidR="002B01D4" w:rsidRPr="00573B8C" w14:paraId="1D8C82FE" w14:textId="77777777" w:rsidTr="00F268B6">
        <w:tc>
          <w:tcPr>
            <w:tcW w:w="9016" w:type="dxa"/>
            <w:gridSpan w:val="6"/>
          </w:tcPr>
          <w:p w14:paraId="7219BD66" w14:textId="77777777" w:rsidR="00CA7FE9" w:rsidRDefault="00CA7FE9" w:rsidP="00776B1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640BD8">
              <w:rPr>
                <w:rFonts w:ascii="Times New Roman" w:hAnsi="Times New Roman" w:cs="Times New Roman"/>
              </w:rPr>
              <w:t>leas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8B60DA">
              <w:rPr>
                <w:rFonts w:ascii="Times New Roman" w:hAnsi="Times New Roman" w:cs="Times New Roman"/>
              </w:rPr>
              <w:t xml:space="preserve">record </w:t>
            </w:r>
            <w:r>
              <w:rPr>
                <w:rFonts w:ascii="Times New Roman" w:hAnsi="Times New Roman" w:cs="Times New Roman"/>
              </w:rPr>
              <w:t>supervision log</w:t>
            </w:r>
            <w:r w:rsidR="008B60DA">
              <w:rPr>
                <w:rFonts w:ascii="Times New Roman" w:hAnsi="Times New Roman" w:cs="Times New Roman"/>
              </w:rPr>
              <w:t xml:space="preserve"> using the format below</w:t>
            </w:r>
            <w:r>
              <w:rPr>
                <w:rFonts w:ascii="Times New Roman" w:hAnsi="Times New Roman" w:cs="Times New Roman"/>
              </w:rPr>
              <w:t>:</w:t>
            </w:r>
          </w:p>
          <w:p w14:paraId="6083E8BD" w14:textId="77777777" w:rsidR="00CA7FE9" w:rsidRDefault="00CA7FE9" w:rsidP="00776B1A">
            <w:pPr>
              <w:rPr>
                <w:rFonts w:ascii="Times New Roman" w:hAnsi="Times New Roman" w:cs="Times New Roman"/>
              </w:rPr>
            </w:pPr>
          </w:p>
          <w:p w14:paraId="3F849013" w14:textId="77777777" w:rsidR="008401B2" w:rsidRDefault="008A56FE" w:rsidP="00776B1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  <w:r w:rsidR="00743835">
              <w:rPr>
                <w:rFonts w:ascii="Times New Roman" w:hAnsi="Times New Roman" w:cs="Times New Roman"/>
              </w:rPr>
              <w:t xml:space="preserve"> dd-mm-</w:t>
            </w:r>
            <w:proofErr w:type="spellStart"/>
            <w:r w:rsidR="00743835">
              <w:rPr>
                <w:rFonts w:ascii="Times New Roman" w:hAnsi="Times New Roman" w:cs="Times New Roman"/>
              </w:rPr>
              <w:t>yyyy</w:t>
            </w:r>
            <w:proofErr w:type="spellEnd"/>
          </w:p>
          <w:p w14:paraId="5B97F494" w14:textId="77777777" w:rsidR="008A56FE" w:rsidRDefault="008A56FE" w:rsidP="00776B1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</w:t>
            </w:r>
            <w:r w:rsidR="00743835">
              <w:rPr>
                <w:rFonts w:ascii="Times New Roman" w:hAnsi="Times New Roman" w:cs="Times New Roman"/>
              </w:rPr>
              <w:t xml:space="preserve"> type: face-to-face meeting/online meeting/email/</w:t>
            </w:r>
            <w:r w:rsidR="00F27F16">
              <w:rPr>
                <w:rFonts w:ascii="Times New Roman" w:hAnsi="Times New Roman" w:cs="Times New Roman"/>
              </w:rPr>
              <w:t>other (please specify)</w:t>
            </w:r>
          </w:p>
          <w:p w14:paraId="6F8EBD23" w14:textId="77777777" w:rsidR="008A56FE" w:rsidRDefault="007F16F2" w:rsidP="00776B1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</w:t>
            </w:r>
            <w:r w:rsidR="00743835">
              <w:rPr>
                <w:rFonts w:ascii="Times New Roman" w:hAnsi="Times New Roman" w:cs="Times New Roman"/>
              </w:rPr>
              <w:t xml:space="preserve">: </w:t>
            </w:r>
          </w:p>
          <w:p w14:paraId="51FACCB8" w14:textId="77777777" w:rsidR="005B0DC0" w:rsidRPr="00E5324D" w:rsidRDefault="005B0DC0" w:rsidP="00776B1A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8B60DA" w:rsidRPr="00573B8C" w14:paraId="414B2480" w14:textId="77777777" w:rsidTr="00F268B6">
        <w:tc>
          <w:tcPr>
            <w:tcW w:w="9016" w:type="dxa"/>
            <w:gridSpan w:val="6"/>
          </w:tcPr>
          <w:p w14:paraId="168A0E5D" w14:textId="77777777" w:rsidR="000E6A72" w:rsidRDefault="000E6A72" w:rsidP="008B60DA">
            <w:pPr>
              <w:rPr>
                <w:rFonts w:ascii="Times New Roman" w:hAnsi="Times New Roman" w:cs="Times New Roman"/>
              </w:rPr>
            </w:pPr>
          </w:p>
          <w:p w14:paraId="4627872E" w14:textId="02D18834" w:rsidR="000E6A72" w:rsidRDefault="0060755E" w:rsidP="000E6A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Date</w:t>
            </w:r>
            <w:r w:rsidR="000E6A72">
              <w:rPr>
                <w:rFonts w:ascii="Times New Roman" w:hAnsi="Times New Roman" w:cs="Times New Roman"/>
              </w:rPr>
              <w:t>: 0</w:t>
            </w:r>
            <w:r w:rsidR="001F6C01">
              <w:rPr>
                <w:rFonts w:ascii="Times New Roman" w:hAnsi="Times New Roman" w:cs="Times New Roman"/>
              </w:rPr>
              <w:t>9</w:t>
            </w:r>
            <w:r w:rsidR="000E6A72">
              <w:rPr>
                <w:rFonts w:ascii="Times New Roman" w:hAnsi="Times New Roman" w:cs="Times New Roman"/>
              </w:rPr>
              <w:t>-11-2023</w:t>
            </w:r>
          </w:p>
          <w:p w14:paraId="7579D191" w14:textId="77777777" w:rsidR="000E6A72" w:rsidRDefault="000E6A72" w:rsidP="000E6A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 type:</w:t>
            </w:r>
            <w:r>
              <w:t xml:space="preserve"> </w:t>
            </w:r>
            <w:r w:rsidRPr="000E6A72">
              <w:rPr>
                <w:rFonts w:ascii="Times New Roman" w:hAnsi="Times New Roman" w:cs="Times New Roman"/>
              </w:rPr>
              <w:t>online meeting</w:t>
            </w:r>
          </w:p>
          <w:p w14:paraId="5D69A10F" w14:textId="7016C220" w:rsidR="000E6A72" w:rsidRDefault="000E6A72" w:rsidP="000E6A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mmary: </w:t>
            </w:r>
            <w:r w:rsidR="001F6C01">
              <w:rPr>
                <w:rFonts w:ascii="Times New Roman" w:hAnsi="Times New Roman" w:cs="Times New Roman"/>
              </w:rPr>
              <w:t xml:space="preserve">discussed the project </w:t>
            </w:r>
            <w:r w:rsidR="00F511FE">
              <w:rPr>
                <w:rFonts w:ascii="Times New Roman" w:hAnsi="Times New Roman" w:cs="Times New Roman"/>
              </w:rPr>
              <w:t>generally</w:t>
            </w:r>
          </w:p>
          <w:p w14:paraId="08997AEE" w14:textId="77777777" w:rsidR="001F6C01" w:rsidRDefault="001F6C01" w:rsidP="000E6A72">
            <w:pPr>
              <w:rPr>
                <w:rFonts w:ascii="Times New Roman" w:hAnsi="Times New Roman" w:cs="Times New Roman"/>
              </w:rPr>
            </w:pPr>
          </w:p>
          <w:p w14:paraId="3F1FA488" w14:textId="5849FCD8" w:rsidR="001F6C01" w:rsidRDefault="0060755E" w:rsidP="001F6C0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Date</w:t>
            </w:r>
            <w:r w:rsidR="001F6C01">
              <w:rPr>
                <w:rFonts w:ascii="Times New Roman" w:hAnsi="Times New Roman" w:cs="Times New Roman"/>
              </w:rPr>
              <w:t>: 1</w:t>
            </w:r>
            <w:r w:rsidR="003A388E">
              <w:rPr>
                <w:rFonts w:ascii="Times New Roman" w:hAnsi="Times New Roman" w:cs="Times New Roman"/>
              </w:rPr>
              <w:t>6</w:t>
            </w:r>
            <w:r w:rsidR="00F511FE">
              <w:rPr>
                <w:rFonts w:ascii="Times New Roman" w:hAnsi="Times New Roman" w:cs="Times New Roman"/>
              </w:rPr>
              <w:t>-11</w:t>
            </w:r>
            <w:r w:rsidR="001F6C01">
              <w:rPr>
                <w:rFonts w:ascii="Times New Roman" w:hAnsi="Times New Roman" w:cs="Times New Roman"/>
              </w:rPr>
              <w:t>-2023</w:t>
            </w:r>
          </w:p>
          <w:p w14:paraId="3BF7C19C" w14:textId="77777777" w:rsidR="001F6C01" w:rsidRDefault="001F6C01" w:rsidP="001F6C0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 type:</w:t>
            </w:r>
            <w:r>
              <w:t xml:space="preserve"> </w:t>
            </w:r>
            <w:r w:rsidRPr="000E6A72">
              <w:rPr>
                <w:rFonts w:ascii="Times New Roman" w:hAnsi="Times New Roman" w:cs="Times New Roman"/>
              </w:rPr>
              <w:t>online meeting</w:t>
            </w:r>
          </w:p>
          <w:p w14:paraId="32102088" w14:textId="2FBCC598" w:rsidR="00F511FE" w:rsidRDefault="001F6C01" w:rsidP="001F6C0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mmary: </w:t>
            </w:r>
            <w:r w:rsidR="00F511FE">
              <w:rPr>
                <w:rFonts w:ascii="Times New Roman" w:hAnsi="Times New Roman" w:cs="Times New Roman"/>
              </w:rPr>
              <w:t>discussed the project specification</w:t>
            </w:r>
          </w:p>
          <w:p w14:paraId="76856F35" w14:textId="77777777" w:rsidR="003A388E" w:rsidRDefault="003A388E" w:rsidP="001F6C01">
            <w:pPr>
              <w:rPr>
                <w:rFonts w:ascii="Times New Roman" w:hAnsi="Times New Roman" w:cs="Times New Roman"/>
              </w:rPr>
            </w:pPr>
          </w:p>
          <w:p w14:paraId="56C6BB31" w14:textId="287D775A" w:rsidR="003A388E" w:rsidRDefault="0060755E" w:rsidP="003A388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Date</w:t>
            </w:r>
            <w:r w:rsidR="003A388E">
              <w:rPr>
                <w:rFonts w:ascii="Times New Roman" w:hAnsi="Times New Roman" w:cs="Times New Roman"/>
              </w:rPr>
              <w:t>: 20-11-2023</w:t>
            </w:r>
          </w:p>
          <w:p w14:paraId="21082D28" w14:textId="11B2349E" w:rsidR="003A388E" w:rsidRDefault="003A388E" w:rsidP="003A388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 type:</w:t>
            </w:r>
            <w:r>
              <w:t xml:space="preserve"> </w:t>
            </w:r>
            <w:r w:rsidR="003D3B43">
              <w:rPr>
                <w:rFonts w:ascii="Times New Roman" w:hAnsi="Times New Roman" w:cs="Times New Roman"/>
              </w:rPr>
              <w:t>email</w:t>
            </w:r>
          </w:p>
          <w:p w14:paraId="51B90FA7" w14:textId="1A799943" w:rsidR="003A388E" w:rsidRDefault="003A388E" w:rsidP="003A388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mmary: </w:t>
            </w:r>
            <w:r w:rsidR="004F457D" w:rsidRPr="004F457D">
              <w:rPr>
                <w:rFonts w:ascii="Times New Roman" w:hAnsi="Times New Roman" w:cs="Times New Roman"/>
              </w:rPr>
              <w:t>received written feedback on the draft specification</w:t>
            </w:r>
          </w:p>
          <w:p w14:paraId="75CADDF8" w14:textId="77777777" w:rsidR="003A388E" w:rsidRDefault="003A388E" w:rsidP="001F6C01">
            <w:pPr>
              <w:rPr>
                <w:rFonts w:ascii="Times New Roman" w:hAnsi="Times New Roman" w:cs="Times New Roman"/>
              </w:rPr>
            </w:pPr>
          </w:p>
          <w:p w14:paraId="2F2A815F" w14:textId="0FFC7025" w:rsidR="003A388E" w:rsidRDefault="0060755E" w:rsidP="003A388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Date</w:t>
            </w:r>
            <w:r w:rsidR="003A388E">
              <w:rPr>
                <w:rFonts w:ascii="Times New Roman" w:hAnsi="Times New Roman" w:cs="Times New Roman"/>
              </w:rPr>
              <w:t>: 23-11-2023</w:t>
            </w:r>
          </w:p>
          <w:p w14:paraId="0CB1D84E" w14:textId="77777777" w:rsidR="003A388E" w:rsidRDefault="003A388E" w:rsidP="003A388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 type:</w:t>
            </w:r>
            <w:r>
              <w:t xml:space="preserve"> </w:t>
            </w:r>
            <w:r w:rsidRPr="000E6A72">
              <w:rPr>
                <w:rFonts w:ascii="Times New Roman" w:hAnsi="Times New Roman" w:cs="Times New Roman"/>
              </w:rPr>
              <w:t>online meeting</w:t>
            </w:r>
          </w:p>
          <w:p w14:paraId="511B4E12" w14:textId="3094C4F1" w:rsidR="000E6A72" w:rsidRDefault="003A388E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="00D63910">
              <w:rPr>
                <w:rFonts w:ascii="Times New Roman" w:hAnsi="Times New Roman" w:cs="Times New Roman"/>
              </w:rPr>
              <w:t>d</w:t>
            </w:r>
            <w:r w:rsidR="00D63910" w:rsidRPr="00D63910">
              <w:rPr>
                <w:rFonts w:ascii="Times New Roman" w:hAnsi="Times New Roman" w:cs="Times New Roman"/>
              </w:rPr>
              <w:t>iscuss</w:t>
            </w:r>
            <w:r w:rsidR="00D63910">
              <w:rPr>
                <w:rFonts w:ascii="Times New Roman" w:hAnsi="Times New Roman" w:cs="Times New Roman"/>
              </w:rPr>
              <w:t>ed</w:t>
            </w:r>
            <w:r w:rsidR="00D63910" w:rsidRPr="00D63910">
              <w:rPr>
                <w:rFonts w:ascii="Times New Roman" w:hAnsi="Times New Roman" w:cs="Times New Roman"/>
              </w:rPr>
              <w:t xml:space="preserve"> </w:t>
            </w:r>
            <w:r w:rsidR="00D63910">
              <w:rPr>
                <w:rFonts w:ascii="Times New Roman" w:hAnsi="Times New Roman" w:cs="Times New Roman"/>
              </w:rPr>
              <w:t xml:space="preserve">the </w:t>
            </w:r>
            <w:r w:rsidR="00D63910" w:rsidRPr="00D63910">
              <w:rPr>
                <w:rFonts w:ascii="Times New Roman" w:hAnsi="Times New Roman" w:cs="Times New Roman"/>
              </w:rPr>
              <w:t xml:space="preserve">specific </w:t>
            </w:r>
            <w:r w:rsidR="00D63910">
              <w:rPr>
                <w:rFonts w:ascii="Times New Roman" w:hAnsi="Times New Roman" w:cs="Times New Roman"/>
              </w:rPr>
              <w:t>work</w:t>
            </w:r>
            <w:r w:rsidR="00D63910" w:rsidRPr="00D63910">
              <w:rPr>
                <w:rFonts w:ascii="Times New Roman" w:hAnsi="Times New Roman" w:cs="Times New Roman"/>
              </w:rPr>
              <w:t xml:space="preserve"> plan</w:t>
            </w:r>
          </w:p>
          <w:p w14:paraId="65A65DAE" w14:textId="77777777" w:rsidR="00F511FE" w:rsidRDefault="00F511FE" w:rsidP="00F511FE">
            <w:pPr>
              <w:rPr>
                <w:rFonts w:ascii="Times New Roman" w:hAnsi="Times New Roman" w:cs="Times New Roman"/>
              </w:rPr>
            </w:pPr>
          </w:p>
          <w:p w14:paraId="68607140" w14:textId="222D7BF1" w:rsidR="000E6A72" w:rsidRDefault="0060755E" w:rsidP="00F511F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Date</w:t>
            </w:r>
            <w:r w:rsidR="000E6A72">
              <w:rPr>
                <w:rFonts w:ascii="Times New Roman" w:hAnsi="Times New Roman" w:cs="Times New Roman"/>
              </w:rPr>
              <w:t xml:space="preserve">: </w:t>
            </w:r>
            <w:r w:rsidR="00F511FE">
              <w:rPr>
                <w:rFonts w:ascii="Times New Roman" w:hAnsi="Times New Roman" w:cs="Times New Roman"/>
              </w:rPr>
              <w:t>2</w:t>
            </w:r>
            <w:r w:rsidR="003A388E">
              <w:rPr>
                <w:rFonts w:ascii="Times New Roman" w:hAnsi="Times New Roman" w:cs="Times New Roman"/>
              </w:rPr>
              <w:t>7</w:t>
            </w:r>
            <w:r w:rsidR="000E6A72">
              <w:rPr>
                <w:rFonts w:ascii="Times New Roman" w:hAnsi="Times New Roman" w:cs="Times New Roman"/>
              </w:rPr>
              <w:t>-11-2023</w:t>
            </w:r>
          </w:p>
          <w:p w14:paraId="56E58E1F" w14:textId="161DB02D" w:rsidR="000E6A72" w:rsidRDefault="000E6A72" w:rsidP="000E6A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 type:</w:t>
            </w:r>
            <w:r w:rsidRPr="00F511FE">
              <w:rPr>
                <w:rFonts w:ascii="Times New Roman" w:hAnsi="Times New Roman" w:cs="Times New Roman"/>
              </w:rPr>
              <w:t xml:space="preserve"> </w:t>
            </w:r>
            <w:bookmarkStart w:id="0" w:name="OLE_LINK2"/>
            <w:r w:rsidR="00F511FE">
              <w:rPr>
                <w:rFonts w:ascii="Times New Roman" w:hAnsi="Times New Roman" w:cs="Times New Roman"/>
              </w:rPr>
              <w:t>phone</w:t>
            </w:r>
            <w:bookmarkEnd w:id="0"/>
          </w:p>
          <w:p w14:paraId="47759613" w14:textId="30DAF108" w:rsidR="000E6A72" w:rsidRDefault="000E6A72" w:rsidP="00F511F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mmary: </w:t>
            </w:r>
            <w:r w:rsidR="00D63910">
              <w:rPr>
                <w:rFonts w:ascii="Times New Roman" w:hAnsi="Times New Roman" w:cs="Times New Roman"/>
              </w:rPr>
              <w:t>d</w:t>
            </w:r>
            <w:r w:rsidR="00D63910" w:rsidRPr="00D63910">
              <w:rPr>
                <w:rFonts w:ascii="Times New Roman" w:hAnsi="Times New Roman" w:cs="Times New Roman"/>
              </w:rPr>
              <w:t>iscuss</w:t>
            </w:r>
            <w:r w:rsidR="00D63910">
              <w:rPr>
                <w:rFonts w:ascii="Times New Roman" w:hAnsi="Times New Roman" w:cs="Times New Roman"/>
              </w:rPr>
              <w:t>ed the</w:t>
            </w:r>
            <w:r w:rsidR="00D63910" w:rsidRPr="00D63910">
              <w:rPr>
                <w:rFonts w:ascii="Times New Roman" w:hAnsi="Times New Roman" w:cs="Times New Roman"/>
              </w:rPr>
              <w:t xml:space="preserve"> specific </w:t>
            </w:r>
            <w:r w:rsidR="00D63910">
              <w:rPr>
                <w:rFonts w:ascii="Times New Roman" w:hAnsi="Times New Roman" w:cs="Times New Roman"/>
              </w:rPr>
              <w:t>tasks setting</w:t>
            </w:r>
          </w:p>
          <w:p w14:paraId="6CB7A1CF" w14:textId="77777777" w:rsidR="00F511FE" w:rsidRDefault="00F511FE" w:rsidP="00F511FE">
            <w:pPr>
              <w:rPr>
                <w:rFonts w:ascii="Times New Roman" w:hAnsi="Times New Roman" w:cs="Times New Roman"/>
              </w:rPr>
            </w:pPr>
          </w:p>
          <w:p w14:paraId="58CCF8C1" w14:textId="6BB0030E" w:rsidR="000E6A72" w:rsidRDefault="0060755E" w:rsidP="000E6A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Date</w:t>
            </w:r>
            <w:r w:rsidR="000E6A72">
              <w:rPr>
                <w:rFonts w:ascii="Times New Roman" w:hAnsi="Times New Roman" w:cs="Times New Roman"/>
              </w:rPr>
              <w:t xml:space="preserve">: </w:t>
            </w:r>
            <w:r w:rsidR="00F511FE">
              <w:rPr>
                <w:rFonts w:ascii="Times New Roman" w:hAnsi="Times New Roman" w:cs="Times New Roman"/>
              </w:rPr>
              <w:t>30</w:t>
            </w:r>
            <w:r w:rsidR="000E6A72">
              <w:rPr>
                <w:rFonts w:ascii="Times New Roman" w:hAnsi="Times New Roman" w:cs="Times New Roman"/>
              </w:rPr>
              <w:t>-11-2023</w:t>
            </w:r>
          </w:p>
          <w:p w14:paraId="4A6FE200" w14:textId="78323DDD" w:rsidR="000E6A72" w:rsidRDefault="000E6A72" w:rsidP="000E6A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 type:</w:t>
            </w:r>
            <w:r w:rsidRPr="00F511FE">
              <w:rPr>
                <w:rFonts w:ascii="Times New Roman" w:hAnsi="Times New Roman" w:cs="Times New Roman"/>
              </w:rPr>
              <w:t xml:space="preserve"> </w:t>
            </w:r>
            <w:r w:rsidR="003A388E">
              <w:rPr>
                <w:rFonts w:ascii="Times New Roman" w:hAnsi="Times New Roman" w:cs="Times New Roman"/>
              </w:rPr>
              <w:t>phone</w:t>
            </w:r>
          </w:p>
          <w:p w14:paraId="413DE454" w14:textId="327BBBD9" w:rsidR="000E6A72" w:rsidRDefault="000E6A72" w:rsidP="000E6A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mmary: </w:t>
            </w:r>
            <w:r w:rsidR="003A388E">
              <w:rPr>
                <w:rFonts w:ascii="Times New Roman" w:hAnsi="Times New Roman" w:cs="Times New Roman"/>
              </w:rPr>
              <w:t xml:space="preserve">revised the tasks </w:t>
            </w:r>
            <w:r w:rsidR="00D63910">
              <w:rPr>
                <w:rFonts w:ascii="Times New Roman" w:hAnsi="Times New Roman" w:cs="Times New Roman"/>
              </w:rPr>
              <w:t>defined</w:t>
            </w:r>
            <w:r w:rsidR="003A388E">
              <w:rPr>
                <w:rFonts w:ascii="Times New Roman" w:hAnsi="Times New Roman" w:cs="Times New Roman"/>
              </w:rPr>
              <w:t xml:space="preserve"> in project specification</w:t>
            </w:r>
          </w:p>
          <w:p w14:paraId="3655CBA5" w14:textId="77777777" w:rsidR="000E6A72" w:rsidRPr="000E6A72" w:rsidRDefault="000E6A72" w:rsidP="008B60DA">
            <w:pPr>
              <w:rPr>
                <w:rFonts w:ascii="Times New Roman" w:hAnsi="Times New Roman" w:cs="Times New Roman"/>
              </w:rPr>
            </w:pPr>
          </w:p>
          <w:p w14:paraId="682C3C4D" w14:textId="666BFE64" w:rsidR="000E6A72" w:rsidRDefault="0060755E" w:rsidP="000E6A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Date</w:t>
            </w:r>
            <w:r w:rsidR="000E6A72">
              <w:rPr>
                <w:rFonts w:ascii="Times New Roman" w:hAnsi="Times New Roman" w:cs="Times New Roman"/>
              </w:rPr>
              <w:t>: 0</w:t>
            </w:r>
            <w:r w:rsidR="003A388E">
              <w:rPr>
                <w:rFonts w:ascii="Times New Roman" w:hAnsi="Times New Roman" w:cs="Times New Roman"/>
              </w:rPr>
              <w:t>7</w:t>
            </w:r>
            <w:r w:rsidR="000E6A72">
              <w:rPr>
                <w:rFonts w:ascii="Times New Roman" w:hAnsi="Times New Roman" w:cs="Times New Roman"/>
              </w:rPr>
              <w:t>-1</w:t>
            </w:r>
            <w:r w:rsidR="003A388E">
              <w:rPr>
                <w:rFonts w:ascii="Times New Roman" w:hAnsi="Times New Roman" w:cs="Times New Roman"/>
              </w:rPr>
              <w:t>2</w:t>
            </w:r>
            <w:r w:rsidR="000E6A72">
              <w:rPr>
                <w:rFonts w:ascii="Times New Roman" w:hAnsi="Times New Roman" w:cs="Times New Roman"/>
              </w:rPr>
              <w:t>-2023</w:t>
            </w:r>
          </w:p>
          <w:p w14:paraId="0412368F" w14:textId="77777777" w:rsidR="000E6A72" w:rsidRDefault="000E6A72" w:rsidP="000E6A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 type:</w:t>
            </w:r>
            <w:r>
              <w:t xml:space="preserve"> </w:t>
            </w:r>
            <w:r w:rsidRPr="000E6A72">
              <w:rPr>
                <w:rFonts w:ascii="Times New Roman" w:hAnsi="Times New Roman" w:cs="Times New Roman"/>
              </w:rPr>
              <w:t>online meeting</w:t>
            </w:r>
          </w:p>
          <w:p w14:paraId="49C3C498" w14:textId="617062E2" w:rsidR="000E6A72" w:rsidRDefault="000E6A72" w:rsidP="000E6A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mmary: </w:t>
            </w:r>
            <w:r w:rsidR="003D3B43">
              <w:rPr>
                <w:rFonts w:ascii="Times New Roman" w:hAnsi="Times New Roman" w:cs="Times New Roman"/>
              </w:rPr>
              <w:t>discussed the r</w:t>
            </w:r>
            <w:r w:rsidR="003D3B43" w:rsidRPr="003D3B43">
              <w:rPr>
                <w:rFonts w:ascii="Times New Roman" w:hAnsi="Times New Roman" w:cs="Times New Roman"/>
              </w:rPr>
              <w:t>equirements</w:t>
            </w:r>
            <w:r w:rsidR="003D3B43">
              <w:rPr>
                <w:rFonts w:ascii="Times New Roman" w:hAnsi="Times New Roman" w:cs="Times New Roman"/>
              </w:rPr>
              <w:t xml:space="preserve"> for smart cockpit</w:t>
            </w:r>
            <w:r w:rsidR="003D3B43" w:rsidRPr="003D3B43">
              <w:rPr>
                <w:rFonts w:ascii="Times New Roman" w:hAnsi="Times New Roman" w:cs="Times New Roman"/>
              </w:rPr>
              <w:t xml:space="preserve"> through </w:t>
            </w:r>
            <w:r w:rsidR="003D3B43">
              <w:rPr>
                <w:rFonts w:ascii="Times New Roman" w:hAnsi="Times New Roman" w:cs="Times New Roman"/>
              </w:rPr>
              <w:t>l</w:t>
            </w:r>
            <w:r w:rsidR="003D3B43" w:rsidRPr="003D3B43">
              <w:rPr>
                <w:rFonts w:ascii="Times New Roman" w:hAnsi="Times New Roman" w:cs="Times New Roman"/>
              </w:rPr>
              <w:t xml:space="preserve">iterature </w:t>
            </w:r>
            <w:r w:rsidR="003D3B43">
              <w:rPr>
                <w:rFonts w:ascii="Times New Roman" w:hAnsi="Times New Roman" w:cs="Times New Roman"/>
              </w:rPr>
              <w:t>s</w:t>
            </w:r>
            <w:r w:rsidR="003D3B43" w:rsidRPr="003D3B43">
              <w:rPr>
                <w:rFonts w:ascii="Times New Roman" w:hAnsi="Times New Roman" w:cs="Times New Roman"/>
              </w:rPr>
              <w:t>urvey</w:t>
            </w:r>
          </w:p>
          <w:p w14:paraId="01F287EB" w14:textId="77777777" w:rsidR="000E6A72" w:rsidRPr="003D3B43" w:rsidRDefault="000E6A72" w:rsidP="008B60DA">
            <w:pPr>
              <w:rPr>
                <w:rFonts w:ascii="Times New Roman" w:hAnsi="Times New Roman" w:cs="Times New Roman"/>
              </w:rPr>
            </w:pPr>
          </w:p>
          <w:p w14:paraId="6752BD68" w14:textId="405AEBBB" w:rsidR="000E6A72" w:rsidRDefault="0060755E" w:rsidP="000E6A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Date</w:t>
            </w:r>
            <w:r w:rsidR="000E6A72">
              <w:rPr>
                <w:rFonts w:ascii="Times New Roman" w:hAnsi="Times New Roman" w:cs="Times New Roman"/>
              </w:rPr>
              <w:t xml:space="preserve">: </w:t>
            </w:r>
            <w:r w:rsidR="003A388E">
              <w:rPr>
                <w:rFonts w:ascii="Times New Roman" w:hAnsi="Times New Roman" w:cs="Times New Roman"/>
              </w:rPr>
              <w:t>21</w:t>
            </w:r>
            <w:r w:rsidR="000E6A72">
              <w:rPr>
                <w:rFonts w:ascii="Times New Roman" w:hAnsi="Times New Roman" w:cs="Times New Roman"/>
              </w:rPr>
              <w:t>-</w:t>
            </w:r>
            <w:r w:rsidR="004F457D">
              <w:rPr>
                <w:rFonts w:ascii="Times New Roman" w:hAnsi="Times New Roman" w:cs="Times New Roman"/>
              </w:rPr>
              <w:t>12</w:t>
            </w:r>
            <w:r w:rsidR="000E6A72">
              <w:rPr>
                <w:rFonts w:ascii="Times New Roman" w:hAnsi="Times New Roman" w:cs="Times New Roman"/>
              </w:rPr>
              <w:t>-202</w:t>
            </w:r>
            <w:r w:rsidR="004F457D">
              <w:rPr>
                <w:rFonts w:ascii="Times New Roman" w:hAnsi="Times New Roman" w:cs="Times New Roman"/>
              </w:rPr>
              <w:t>3</w:t>
            </w:r>
          </w:p>
          <w:p w14:paraId="6C393C49" w14:textId="77777777" w:rsidR="000E6A72" w:rsidRDefault="000E6A72" w:rsidP="000E6A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 type:</w:t>
            </w:r>
            <w:r>
              <w:t xml:space="preserve"> </w:t>
            </w:r>
            <w:bookmarkStart w:id="1" w:name="OLE_LINK3"/>
            <w:r w:rsidRPr="000E6A72">
              <w:rPr>
                <w:rFonts w:ascii="Times New Roman" w:hAnsi="Times New Roman" w:cs="Times New Roman"/>
              </w:rPr>
              <w:t>online meeting</w:t>
            </w:r>
            <w:bookmarkEnd w:id="1"/>
          </w:p>
          <w:p w14:paraId="6ACA9FDF" w14:textId="1789724C" w:rsidR="000E6A72" w:rsidRDefault="000E6A72" w:rsidP="00DC07C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  <w:r w:rsidR="003D3B43">
              <w:rPr>
                <w:rFonts w:ascii="Times New Roman" w:hAnsi="Times New Roman" w:cs="Times New Roman"/>
              </w:rPr>
              <w:t xml:space="preserve"> </w:t>
            </w:r>
            <w:r w:rsidR="00DC07C2">
              <w:rPr>
                <w:rFonts w:ascii="Times New Roman" w:hAnsi="Times New Roman" w:cs="Times New Roman" w:hint="eastAsia"/>
              </w:rPr>
              <w:t>dis</w:t>
            </w:r>
            <w:r w:rsidR="00DC07C2">
              <w:rPr>
                <w:rFonts w:ascii="Times New Roman" w:hAnsi="Times New Roman" w:cs="Times New Roman"/>
              </w:rPr>
              <w:t xml:space="preserve">cussed the demo for </w:t>
            </w:r>
            <w:r w:rsidR="00DC07C2" w:rsidRPr="00DC07C2">
              <w:rPr>
                <w:rFonts w:ascii="Times New Roman" w:hAnsi="Times New Roman" w:cs="Times New Roman"/>
              </w:rPr>
              <w:t>demonstrat</w:t>
            </w:r>
            <w:r w:rsidR="00DC07C2">
              <w:rPr>
                <w:rFonts w:ascii="Times New Roman" w:hAnsi="Times New Roman" w:cs="Times New Roman"/>
              </w:rPr>
              <w:t>ing</w:t>
            </w:r>
            <w:r w:rsidR="00DC07C2" w:rsidRPr="00DC07C2">
              <w:rPr>
                <w:rFonts w:ascii="Times New Roman" w:hAnsi="Times New Roman" w:cs="Times New Roman"/>
              </w:rPr>
              <w:t xml:space="preserve"> the performance of the interactive machine-learning</w:t>
            </w:r>
            <w:r w:rsidR="00DC07C2">
              <w:rPr>
                <w:rFonts w:ascii="Times New Roman" w:hAnsi="Times New Roman" w:cs="Times New Roman" w:hint="eastAsia"/>
              </w:rPr>
              <w:t xml:space="preserve"> </w:t>
            </w:r>
            <w:r w:rsidR="00DC07C2" w:rsidRPr="00DC07C2">
              <w:rPr>
                <w:rFonts w:ascii="Times New Roman" w:hAnsi="Times New Roman" w:cs="Times New Roman"/>
              </w:rPr>
              <w:t>model</w:t>
            </w:r>
            <w:r w:rsidR="003D3B43">
              <w:rPr>
                <w:rFonts w:ascii="Times New Roman" w:hAnsi="Times New Roman" w:cs="Times New Roman"/>
              </w:rPr>
              <w:t xml:space="preserve"> </w:t>
            </w:r>
          </w:p>
          <w:p w14:paraId="648B2CF9" w14:textId="77777777" w:rsidR="000E6A72" w:rsidRPr="000E6A72" w:rsidRDefault="000E6A72" w:rsidP="008B60DA">
            <w:pPr>
              <w:rPr>
                <w:rFonts w:ascii="Times New Roman" w:hAnsi="Times New Roman" w:cs="Times New Roman"/>
              </w:rPr>
            </w:pPr>
          </w:p>
          <w:p w14:paraId="1649CF9C" w14:textId="5330F6E5" w:rsidR="008B60DA" w:rsidRDefault="001668A1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Date: </w:t>
            </w:r>
            <w:r w:rsidR="004F457D">
              <w:rPr>
                <w:rFonts w:ascii="Times New Roman" w:hAnsi="Times New Roman" w:cs="Times New Roman"/>
              </w:rPr>
              <w:t>11</w:t>
            </w:r>
            <w:r>
              <w:rPr>
                <w:rFonts w:ascii="Times New Roman" w:hAnsi="Times New Roman" w:cs="Times New Roman"/>
              </w:rPr>
              <w:t>-</w:t>
            </w:r>
            <w:r w:rsidR="004F457D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>1-20</w:t>
            </w:r>
            <w:r w:rsidR="002F6C91">
              <w:rPr>
                <w:rFonts w:ascii="Times New Roman" w:hAnsi="Times New Roman" w:cs="Times New Roman"/>
              </w:rPr>
              <w:t>2</w:t>
            </w:r>
            <w:r w:rsidR="004F457D">
              <w:rPr>
                <w:rFonts w:ascii="Times New Roman" w:hAnsi="Times New Roman" w:cs="Times New Roman"/>
              </w:rPr>
              <w:t>4</w:t>
            </w:r>
          </w:p>
          <w:p w14:paraId="28AE5E87" w14:textId="581BC29B" w:rsidR="008B60DA" w:rsidRDefault="008B60DA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pervision type: </w:t>
            </w:r>
            <w:r w:rsidR="00DC07C2" w:rsidRPr="00DC07C2">
              <w:rPr>
                <w:rFonts w:ascii="Times New Roman" w:hAnsi="Times New Roman" w:cs="Times New Roman"/>
              </w:rPr>
              <w:t>online meeting</w:t>
            </w:r>
          </w:p>
          <w:p w14:paraId="446D2620" w14:textId="1ED00492" w:rsidR="008B60DA" w:rsidRDefault="007F16F2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  <w:r w:rsidR="008B60DA">
              <w:rPr>
                <w:rFonts w:ascii="Times New Roman" w:hAnsi="Times New Roman" w:cs="Times New Roman"/>
              </w:rPr>
              <w:t xml:space="preserve"> </w:t>
            </w:r>
            <w:bookmarkStart w:id="2" w:name="OLE_LINK1"/>
            <w:r w:rsidR="00DC07C2" w:rsidRPr="004F457D">
              <w:rPr>
                <w:rFonts w:ascii="Times New Roman" w:hAnsi="Times New Roman" w:cs="Times New Roman"/>
              </w:rPr>
              <w:t xml:space="preserve">received written feedback on the draft </w:t>
            </w:r>
            <w:r w:rsidR="00DC07C2">
              <w:rPr>
                <w:rFonts w:ascii="Times New Roman" w:hAnsi="Times New Roman" w:cs="Times New Roman"/>
              </w:rPr>
              <w:t>e</w:t>
            </w:r>
            <w:r w:rsidR="00DC07C2" w:rsidRPr="00DC07C2">
              <w:rPr>
                <w:rFonts w:ascii="Times New Roman" w:hAnsi="Times New Roman" w:cs="Times New Roman"/>
              </w:rPr>
              <w:t>arly-term</w:t>
            </w:r>
            <w:r w:rsidR="00DC07C2">
              <w:rPr>
                <w:rFonts w:ascii="Times New Roman" w:hAnsi="Times New Roman" w:cs="Times New Roman"/>
              </w:rPr>
              <w:t xml:space="preserve"> report</w:t>
            </w:r>
          </w:p>
          <w:bookmarkEnd w:id="2"/>
          <w:p w14:paraId="2A5C8599" w14:textId="77777777" w:rsidR="008B60DA" w:rsidRDefault="008B60DA" w:rsidP="008B60DA">
            <w:pPr>
              <w:rPr>
                <w:rFonts w:ascii="Times New Roman" w:hAnsi="Times New Roman" w:cs="Times New Roman"/>
              </w:rPr>
            </w:pPr>
          </w:p>
          <w:p w14:paraId="3A7E0E9B" w14:textId="1FF88D58" w:rsidR="008B60DA" w:rsidRDefault="008B60DA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e: </w:t>
            </w:r>
            <w:r w:rsidR="004F457D">
              <w:rPr>
                <w:rFonts w:ascii="Times New Roman" w:hAnsi="Times New Roman" w:cs="Times New Roman"/>
              </w:rPr>
              <w:t>25</w:t>
            </w:r>
            <w:r>
              <w:rPr>
                <w:rFonts w:ascii="Times New Roman" w:hAnsi="Times New Roman" w:cs="Times New Roman"/>
              </w:rPr>
              <w:t>-</w:t>
            </w:r>
            <w:r w:rsidR="004F457D">
              <w:rPr>
                <w:rFonts w:ascii="Times New Roman" w:hAnsi="Times New Roman" w:cs="Times New Roman"/>
              </w:rPr>
              <w:t>01</w:t>
            </w:r>
            <w:r>
              <w:rPr>
                <w:rFonts w:ascii="Times New Roman" w:hAnsi="Times New Roman" w:cs="Times New Roman"/>
              </w:rPr>
              <w:t>-20</w:t>
            </w:r>
            <w:r w:rsidR="002F6C91">
              <w:rPr>
                <w:rFonts w:ascii="Times New Roman" w:hAnsi="Times New Roman" w:cs="Times New Roman"/>
              </w:rPr>
              <w:t>2</w:t>
            </w:r>
            <w:r w:rsidR="004F457D">
              <w:rPr>
                <w:rFonts w:ascii="Times New Roman" w:hAnsi="Times New Roman" w:cs="Times New Roman"/>
              </w:rPr>
              <w:t>4</w:t>
            </w:r>
          </w:p>
          <w:p w14:paraId="110329DA" w14:textId="3C3C58B3" w:rsidR="008B60DA" w:rsidRDefault="008B60DA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pervision type: </w:t>
            </w:r>
            <w:r w:rsidR="00DC07C2" w:rsidRPr="000E6A72">
              <w:rPr>
                <w:rFonts w:ascii="Times New Roman" w:hAnsi="Times New Roman" w:cs="Times New Roman"/>
              </w:rPr>
              <w:t>online meeting</w:t>
            </w:r>
          </w:p>
          <w:p w14:paraId="416945FE" w14:textId="6A9E13DD" w:rsidR="008B60DA" w:rsidRDefault="007F16F2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  <w:r w:rsidR="008B60DA">
              <w:rPr>
                <w:rFonts w:ascii="Times New Roman" w:hAnsi="Times New Roman" w:cs="Times New Roman"/>
              </w:rPr>
              <w:t xml:space="preserve"> </w:t>
            </w:r>
            <w:r w:rsidR="00DC07C2">
              <w:rPr>
                <w:rFonts w:ascii="Times New Roman" w:hAnsi="Times New Roman" w:cs="Times New Roman"/>
              </w:rPr>
              <w:t>introduced the system  architecture and discussed the improvement</w:t>
            </w:r>
          </w:p>
          <w:p w14:paraId="7EAF0B25" w14:textId="77777777" w:rsidR="008B60DA" w:rsidRDefault="008B60DA" w:rsidP="008B60DA">
            <w:pPr>
              <w:rPr>
                <w:rFonts w:ascii="Times New Roman" w:hAnsi="Times New Roman" w:cs="Times New Roman"/>
              </w:rPr>
            </w:pPr>
          </w:p>
          <w:p w14:paraId="1C4B7D89" w14:textId="2E1876F8" w:rsidR="008B60DA" w:rsidRDefault="008B60DA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e: </w:t>
            </w:r>
            <w:r w:rsidR="004F457D">
              <w:rPr>
                <w:rFonts w:ascii="Times New Roman" w:hAnsi="Times New Roman" w:cs="Times New Roman"/>
              </w:rPr>
              <w:t>08</w:t>
            </w:r>
            <w:r>
              <w:rPr>
                <w:rFonts w:ascii="Times New Roman" w:hAnsi="Times New Roman" w:cs="Times New Roman"/>
              </w:rPr>
              <w:t>-</w:t>
            </w:r>
            <w:r w:rsidR="004F457D">
              <w:rPr>
                <w:rFonts w:ascii="Times New Roman" w:hAnsi="Times New Roman" w:cs="Times New Roman"/>
              </w:rPr>
              <w:t>02</w:t>
            </w:r>
            <w:r>
              <w:rPr>
                <w:rFonts w:ascii="Times New Roman" w:hAnsi="Times New Roman" w:cs="Times New Roman"/>
              </w:rPr>
              <w:t>-20</w:t>
            </w:r>
            <w:r w:rsidR="002F6C91">
              <w:rPr>
                <w:rFonts w:ascii="Times New Roman" w:hAnsi="Times New Roman" w:cs="Times New Roman"/>
              </w:rPr>
              <w:t>2</w:t>
            </w:r>
            <w:r w:rsidR="004F457D">
              <w:rPr>
                <w:rFonts w:ascii="Times New Roman" w:hAnsi="Times New Roman" w:cs="Times New Roman"/>
              </w:rPr>
              <w:t>4</w:t>
            </w:r>
          </w:p>
          <w:p w14:paraId="171BA440" w14:textId="77777777" w:rsidR="008B60DA" w:rsidRDefault="008B60DA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 type: online meeting</w:t>
            </w:r>
          </w:p>
          <w:p w14:paraId="1A78D690" w14:textId="16315951" w:rsidR="008B60DA" w:rsidRDefault="007F16F2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  <w:r w:rsidR="008B60DA">
              <w:rPr>
                <w:rFonts w:ascii="Times New Roman" w:hAnsi="Times New Roman" w:cs="Times New Roman"/>
              </w:rPr>
              <w:t xml:space="preserve"> </w:t>
            </w:r>
            <w:r w:rsidR="00DC07C2">
              <w:rPr>
                <w:rFonts w:ascii="Times New Roman" w:hAnsi="Times New Roman" w:cs="Times New Roman"/>
              </w:rPr>
              <w:t xml:space="preserve">discussed the </w:t>
            </w:r>
            <w:r w:rsidR="00D63910">
              <w:rPr>
                <w:rFonts w:ascii="Times New Roman" w:hAnsi="Times New Roman" w:cs="Times New Roman"/>
              </w:rPr>
              <w:t>s</w:t>
            </w:r>
            <w:r w:rsidR="00D63910" w:rsidRPr="00D63910">
              <w:rPr>
                <w:rFonts w:ascii="Times New Roman" w:hAnsi="Times New Roman" w:cs="Times New Roman"/>
              </w:rPr>
              <w:t>imulat</w:t>
            </w:r>
            <w:r w:rsidR="00D63910">
              <w:rPr>
                <w:rFonts w:ascii="Times New Roman" w:hAnsi="Times New Roman" w:cs="Times New Roman"/>
              </w:rPr>
              <w:t>or for the experiments</w:t>
            </w:r>
          </w:p>
          <w:p w14:paraId="28CC0557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7D2966D6" w14:textId="73EBF043" w:rsidR="004F457D" w:rsidRDefault="004F457D" w:rsidP="004F457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 22-02-2024</w:t>
            </w:r>
          </w:p>
          <w:p w14:paraId="385B29B0" w14:textId="77777777" w:rsidR="004F457D" w:rsidRDefault="004F457D" w:rsidP="004F457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 type: online meeting</w:t>
            </w:r>
          </w:p>
          <w:p w14:paraId="1C5B07DA" w14:textId="7E3C2754" w:rsidR="004F457D" w:rsidRDefault="004F457D" w:rsidP="004F457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mmary: </w:t>
            </w:r>
            <w:r w:rsidR="00D63910">
              <w:rPr>
                <w:rFonts w:ascii="Times New Roman" w:hAnsi="Times New Roman" w:cs="Times New Roman"/>
              </w:rPr>
              <w:t xml:space="preserve">discussed the final report structure and </w:t>
            </w:r>
            <w:r w:rsidR="00D63910" w:rsidRPr="004F457D">
              <w:rPr>
                <w:rFonts w:ascii="Times New Roman" w:hAnsi="Times New Roman" w:cs="Times New Roman"/>
              </w:rPr>
              <w:t xml:space="preserve">the draft </w:t>
            </w:r>
            <w:r w:rsidR="00D63910">
              <w:rPr>
                <w:rFonts w:ascii="Times New Roman" w:hAnsi="Times New Roman" w:cs="Times New Roman"/>
              </w:rPr>
              <w:t>mid</w:t>
            </w:r>
            <w:r w:rsidR="00D63910" w:rsidRPr="00DC07C2">
              <w:rPr>
                <w:rFonts w:ascii="Times New Roman" w:hAnsi="Times New Roman" w:cs="Times New Roman"/>
              </w:rPr>
              <w:t>-term</w:t>
            </w:r>
            <w:r w:rsidR="00D63910">
              <w:rPr>
                <w:rFonts w:ascii="Times New Roman" w:hAnsi="Times New Roman" w:cs="Times New Roman"/>
              </w:rPr>
              <w:t xml:space="preserve"> report</w:t>
            </w:r>
          </w:p>
          <w:p w14:paraId="35F5A8D5" w14:textId="77777777" w:rsidR="009548D9" w:rsidRPr="004F457D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35AD5BB0" w14:textId="77777777" w:rsidR="000B7CED" w:rsidRPr="000B7CED" w:rsidRDefault="000B7CED" w:rsidP="000B7CE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B7CED">
              <w:rPr>
                <w:rFonts w:ascii="Times New Roman" w:hAnsi="Times New Roman" w:cs="Times New Roman"/>
              </w:rPr>
              <w:t>Date: 07-03-2024</w:t>
            </w:r>
          </w:p>
          <w:p w14:paraId="56A33B97" w14:textId="77777777" w:rsidR="000B7CED" w:rsidRPr="000B7CED" w:rsidRDefault="000B7CED" w:rsidP="000B7CE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B7CED">
              <w:rPr>
                <w:rFonts w:ascii="Times New Roman" w:hAnsi="Times New Roman" w:cs="Times New Roman"/>
              </w:rPr>
              <w:t>Supervision type: online meeting</w:t>
            </w:r>
          </w:p>
          <w:p w14:paraId="4F31E2BA" w14:textId="77777777" w:rsidR="000B7CED" w:rsidRPr="000B7CED" w:rsidRDefault="000B7CED" w:rsidP="000B7CE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B7CED">
              <w:rPr>
                <w:rFonts w:ascii="Times New Roman" w:hAnsi="Times New Roman" w:cs="Times New Roman"/>
              </w:rPr>
              <w:t>Summary: reviewed the mid-term report and provided feedback for revisions</w:t>
            </w:r>
          </w:p>
          <w:p w14:paraId="47D3CF5D" w14:textId="77777777" w:rsidR="000B7CED" w:rsidRPr="000B7CED" w:rsidRDefault="000B7CED" w:rsidP="000B7CED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3C6FBCD" w14:textId="77777777" w:rsidR="000B7CED" w:rsidRPr="000B7CED" w:rsidRDefault="000B7CED" w:rsidP="000B7CE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B7CED">
              <w:rPr>
                <w:rFonts w:ascii="Times New Roman" w:hAnsi="Times New Roman" w:cs="Times New Roman"/>
              </w:rPr>
              <w:t>Date: 21-03-2024</w:t>
            </w:r>
          </w:p>
          <w:p w14:paraId="23B6B939" w14:textId="77777777" w:rsidR="000B7CED" w:rsidRPr="000B7CED" w:rsidRDefault="000B7CED" w:rsidP="000B7CE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B7CED">
              <w:rPr>
                <w:rFonts w:ascii="Times New Roman" w:hAnsi="Times New Roman" w:cs="Times New Roman"/>
              </w:rPr>
              <w:t>Supervision type: online meeting</w:t>
            </w:r>
          </w:p>
          <w:p w14:paraId="33EC79B4" w14:textId="77777777" w:rsidR="000B7CED" w:rsidRPr="000B7CED" w:rsidRDefault="000B7CED" w:rsidP="000B7CE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B7CED">
              <w:rPr>
                <w:rFonts w:ascii="Times New Roman" w:hAnsi="Times New Roman" w:cs="Times New Roman"/>
              </w:rPr>
              <w:t>Summary: discussed the integration of human-agent collaboration models into the simulator</w:t>
            </w:r>
          </w:p>
          <w:p w14:paraId="1205B87F" w14:textId="77777777" w:rsidR="000B7CED" w:rsidRPr="000B7CED" w:rsidRDefault="000B7CED" w:rsidP="000B7CED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083AC45" w14:textId="77777777" w:rsidR="000B7CED" w:rsidRPr="000B7CED" w:rsidRDefault="000B7CED" w:rsidP="000B7CE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B7CED">
              <w:rPr>
                <w:rFonts w:ascii="Times New Roman" w:hAnsi="Times New Roman" w:cs="Times New Roman"/>
              </w:rPr>
              <w:t>Date: 04-04-2024</w:t>
            </w:r>
          </w:p>
          <w:p w14:paraId="56747528" w14:textId="77777777" w:rsidR="000B7CED" w:rsidRPr="000B7CED" w:rsidRDefault="000B7CED" w:rsidP="000B7CE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B7CED">
              <w:rPr>
                <w:rFonts w:ascii="Times New Roman" w:hAnsi="Times New Roman" w:cs="Times New Roman"/>
              </w:rPr>
              <w:t>Supervision type: online meeting</w:t>
            </w:r>
          </w:p>
          <w:p w14:paraId="4CBF722C" w14:textId="77777777" w:rsidR="000B7CED" w:rsidRPr="000B7CED" w:rsidRDefault="000B7CED" w:rsidP="000B7CE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B7CED">
              <w:rPr>
                <w:rFonts w:ascii="Times New Roman" w:hAnsi="Times New Roman" w:cs="Times New Roman"/>
              </w:rPr>
              <w:t>Summary: tested the first prototype of the system in the simulator and discussed initial results</w:t>
            </w:r>
          </w:p>
          <w:p w14:paraId="678BE3D7" w14:textId="77777777" w:rsidR="000B7CED" w:rsidRPr="000B7CED" w:rsidRDefault="000B7CED" w:rsidP="000B7CED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CB0917C" w14:textId="77777777" w:rsidR="000B7CED" w:rsidRPr="000B7CED" w:rsidRDefault="000B7CED" w:rsidP="000B7CE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B7CED">
              <w:rPr>
                <w:rFonts w:ascii="Times New Roman" w:hAnsi="Times New Roman" w:cs="Times New Roman"/>
              </w:rPr>
              <w:t>Date: 18-04-2024</w:t>
            </w:r>
          </w:p>
          <w:p w14:paraId="1CCA2ED8" w14:textId="77777777" w:rsidR="000B7CED" w:rsidRPr="000B7CED" w:rsidRDefault="000B7CED" w:rsidP="000B7CE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B7CED">
              <w:rPr>
                <w:rFonts w:ascii="Times New Roman" w:hAnsi="Times New Roman" w:cs="Times New Roman"/>
              </w:rPr>
              <w:t>Supervision type: online meeting</w:t>
            </w:r>
          </w:p>
          <w:p w14:paraId="39BCD18D" w14:textId="61A0CC6C" w:rsidR="009548D9" w:rsidRDefault="000B7CED" w:rsidP="008B60DA">
            <w:pPr>
              <w:rPr>
                <w:rFonts w:ascii="Times New Roman" w:hAnsi="Times New Roman" w:cs="Times New Roman" w:hint="eastAsia"/>
              </w:rPr>
            </w:pPr>
            <w:r w:rsidRPr="000B7CED">
              <w:rPr>
                <w:rFonts w:ascii="Times New Roman" w:hAnsi="Times New Roman" w:cs="Times New Roman"/>
              </w:rPr>
              <w:t xml:space="preserve">Summary: </w:t>
            </w:r>
            <w:r w:rsidR="00466952">
              <w:rPr>
                <w:rFonts w:ascii="Times New Roman" w:hAnsi="Times New Roman" w:cs="Times New Roman" w:hint="eastAsia"/>
              </w:rPr>
              <w:t>mock viva</w:t>
            </w:r>
          </w:p>
          <w:p w14:paraId="1BBFE78B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2C227765" w14:textId="77777777" w:rsidR="008B60DA" w:rsidRDefault="008B60DA" w:rsidP="00776B1A">
            <w:pPr>
              <w:rPr>
                <w:rFonts w:ascii="Times New Roman" w:hAnsi="Times New Roman" w:cs="Times New Roman"/>
              </w:rPr>
            </w:pPr>
          </w:p>
        </w:tc>
      </w:tr>
    </w:tbl>
    <w:p w14:paraId="7AC40EEC" w14:textId="77777777" w:rsidR="00421F81" w:rsidRDefault="00421F81" w:rsidP="0055677D">
      <w:pPr>
        <w:rPr>
          <w:rFonts w:ascii="Times New Roman" w:hAnsi="Times New Roman" w:cs="Times New Roman"/>
          <w:b/>
          <w:sz w:val="32"/>
        </w:rPr>
      </w:pPr>
    </w:p>
    <w:sectPr w:rsidR="00421F81" w:rsidSect="00D57FB0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69BDB2" w14:textId="77777777" w:rsidR="00D57FB0" w:rsidRDefault="00D57FB0" w:rsidP="00CA0D12">
      <w:pPr>
        <w:spacing w:after="0" w:line="240" w:lineRule="auto"/>
      </w:pPr>
      <w:r>
        <w:separator/>
      </w:r>
    </w:p>
  </w:endnote>
  <w:endnote w:type="continuationSeparator" w:id="0">
    <w:p w14:paraId="31C38677" w14:textId="77777777" w:rsidR="00D57FB0" w:rsidRDefault="00D57FB0" w:rsidP="00CA0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843563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1086FC" w14:textId="77777777" w:rsidR="00CA0D12" w:rsidRDefault="00CA0D12">
        <w:pPr>
          <w:pStyle w:val="a7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68A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2172939" w14:textId="77777777" w:rsidR="00CA0D12" w:rsidRDefault="00CA0D12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920686" w14:textId="77777777" w:rsidR="00D57FB0" w:rsidRDefault="00D57FB0" w:rsidP="00CA0D12">
      <w:pPr>
        <w:spacing w:after="0" w:line="240" w:lineRule="auto"/>
      </w:pPr>
      <w:r>
        <w:separator/>
      </w:r>
    </w:p>
  </w:footnote>
  <w:footnote w:type="continuationSeparator" w:id="0">
    <w:p w14:paraId="087FEBFE" w14:textId="77777777" w:rsidR="00D57FB0" w:rsidRDefault="00D57FB0" w:rsidP="00CA0D1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0tjAxtLA0MDA1NjVX0lEKTi0uzszPAykwrAUAj4nwUCwAAAA="/>
  </w:docVars>
  <w:rsids>
    <w:rsidRoot w:val="009F2692"/>
    <w:rsid w:val="00010FDF"/>
    <w:rsid w:val="00014199"/>
    <w:rsid w:val="00014E30"/>
    <w:rsid w:val="0001768C"/>
    <w:rsid w:val="00033B66"/>
    <w:rsid w:val="00061390"/>
    <w:rsid w:val="0009115E"/>
    <w:rsid w:val="00092F77"/>
    <w:rsid w:val="000A08E7"/>
    <w:rsid w:val="000A59B7"/>
    <w:rsid w:val="000B7CED"/>
    <w:rsid w:val="000E6A72"/>
    <w:rsid w:val="000F53F4"/>
    <w:rsid w:val="000F6B25"/>
    <w:rsid w:val="000F6EF0"/>
    <w:rsid w:val="0010510B"/>
    <w:rsid w:val="00111BF3"/>
    <w:rsid w:val="00140DA6"/>
    <w:rsid w:val="00145F25"/>
    <w:rsid w:val="00154B05"/>
    <w:rsid w:val="0016341F"/>
    <w:rsid w:val="00165E2E"/>
    <w:rsid w:val="001668A1"/>
    <w:rsid w:val="001668C0"/>
    <w:rsid w:val="001706E2"/>
    <w:rsid w:val="001A0DD5"/>
    <w:rsid w:val="001B138B"/>
    <w:rsid w:val="001B793C"/>
    <w:rsid w:val="001E0D70"/>
    <w:rsid w:val="001F358D"/>
    <w:rsid w:val="001F6C01"/>
    <w:rsid w:val="001F6F59"/>
    <w:rsid w:val="001F7A0D"/>
    <w:rsid w:val="002122E2"/>
    <w:rsid w:val="00220596"/>
    <w:rsid w:val="00220ED6"/>
    <w:rsid w:val="00231A8B"/>
    <w:rsid w:val="002578A5"/>
    <w:rsid w:val="00261EF9"/>
    <w:rsid w:val="002705B6"/>
    <w:rsid w:val="0027061F"/>
    <w:rsid w:val="00276EEC"/>
    <w:rsid w:val="002B01D4"/>
    <w:rsid w:val="002C0FB5"/>
    <w:rsid w:val="002D0752"/>
    <w:rsid w:val="002E28D9"/>
    <w:rsid w:val="002E76E5"/>
    <w:rsid w:val="002F1935"/>
    <w:rsid w:val="002F1A48"/>
    <w:rsid w:val="002F6C91"/>
    <w:rsid w:val="00340CAE"/>
    <w:rsid w:val="0034230A"/>
    <w:rsid w:val="00354D64"/>
    <w:rsid w:val="00363867"/>
    <w:rsid w:val="0038307E"/>
    <w:rsid w:val="00384474"/>
    <w:rsid w:val="003A388E"/>
    <w:rsid w:val="003D1F32"/>
    <w:rsid w:val="003D3B43"/>
    <w:rsid w:val="003D7A03"/>
    <w:rsid w:val="003E099A"/>
    <w:rsid w:val="003E1C1D"/>
    <w:rsid w:val="003E7910"/>
    <w:rsid w:val="00413865"/>
    <w:rsid w:val="004168AE"/>
    <w:rsid w:val="00421F81"/>
    <w:rsid w:val="004268AE"/>
    <w:rsid w:val="004334BF"/>
    <w:rsid w:val="00442154"/>
    <w:rsid w:val="00466952"/>
    <w:rsid w:val="004A5655"/>
    <w:rsid w:val="004B1E43"/>
    <w:rsid w:val="004C37EB"/>
    <w:rsid w:val="004D4A43"/>
    <w:rsid w:val="004E6E0E"/>
    <w:rsid w:val="004F457D"/>
    <w:rsid w:val="00503F67"/>
    <w:rsid w:val="00513E53"/>
    <w:rsid w:val="005275F6"/>
    <w:rsid w:val="005427A5"/>
    <w:rsid w:val="0055677D"/>
    <w:rsid w:val="0055737B"/>
    <w:rsid w:val="00564B00"/>
    <w:rsid w:val="00567A31"/>
    <w:rsid w:val="00572CEB"/>
    <w:rsid w:val="0057322A"/>
    <w:rsid w:val="00573B8C"/>
    <w:rsid w:val="0057513F"/>
    <w:rsid w:val="005967CC"/>
    <w:rsid w:val="005968A7"/>
    <w:rsid w:val="005B0DC0"/>
    <w:rsid w:val="005B4AC6"/>
    <w:rsid w:val="005D54FB"/>
    <w:rsid w:val="005F7E89"/>
    <w:rsid w:val="0060755E"/>
    <w:rsid w:val="00612F4A"/>
    <w:rsid w:val="00615A68"/>
    <w:rsid w:val="00622FAF"/>
    <w:rsid w:val="00640BD8"/>
    <w:rsid w:val="00642805"/>
    <w:rsid w:val="0065366F"/>
    <w:rsid w:val="0066077E"/>
    <w:rsid w:val="0069119A"/>
    <w:rsid w:val="00697C34"/>
    <w:rsid w:val="006A015E"/>
    <w:rsid w:val="006B02F4"/>
    <w:rsid w:val="006B7AFF"/>
    <w:rsid w:val="006C4AD4"/>
    <w:rsid w:val="006E027A"/>
    <w:rsid w:val="006E27B4"/>
    <w:rsid w:val="006F1499"/>
    <w:rsid w:val="007024C1"/>
    <w:rsid w:val="00705BF3"/>
    <w:rsid w:val="00717C7E"/>
    <w:rsid w:val="00734CD2"/>
    <w:rsid w:val="00743835"/>
    <w:rsid w:val="00754787"/>
    <w:rsid w:val="00776B1A"/>
    <w:rsid w:val="007A000C"/>
    <w:rsid w:val="007A2474"/>
    <w:rsid w:val="007E0AF3"/>
    <w:rsid w:val="007F0C88"/>
    <w:rsid w:val="007F16F2"/>
    <w:rsid w:val="008401B2"/>
    <w:rsid w:val="00850CA7"/>
    <w:rsid w:val="00873108"/>
    <w:rsid w:val="00890663"/>
    <w:rsid w:val="008912C1"/>
    <w:rsid w:val="00892D50"/>
    <w:rsid w:val="00895E6F"/>
    <w:rsid w:val="008A56FE"/>
    <w:rsid w:val="008B60DA"/>
    <w:rsid w:val="008C0A11"/>
    <w:rsid w:val="008C161A"/>
    <w:rsid w:val="008C3108"/>
    <w:rsid w:val="008C669C"/>
    <w:rsid w:val="008D33FF"/>
    <w:rsid w:val="008E4C65"/>
    <w:rsid w:val="008F2EC8"/>
    <w:rsid w:val="009035C2"/>
    <w:rsid w:val="009104C4"/>
    <w:rsid w:val="00924B8A"/>
    <w:rsid w:val="009548D9"/>
    <w:rsid w:val="009871F8"/>
    <w:rsid w:val="00994A78"/>
    <w:rsid w:val="009A2044"/>
    <w:rsid w:val="009B639D"/>
    <w:rsid w:val="009B785F"/>
    <w:rsid w:val="009C3E71"/>
    <w:rsid w:val="009D1C8A"/>
    <w:rsid w:val="009E68DA"/>
    <w:rsid w:val="009E6945"/>
    <w:rsid w:val="009F2692"/>
    <w:rsid w:val="00A010AF"/>
    <w:rsid w:val="00A247AB"/>
    <w:rsid w:val="00A41B01"/>
    <w:rsid w:val="00A5587B"/>
    <w:rsid w:val="00A93F5B"/>
    <w:rsid w:val="00AA1EAD"/>
    <w:rsid w:val="00AB1456"/>
    <w:rsid w:val="00AB6988"/>
    <w:rsid w:val="00AC0884"/>
    <w:rsid w:val="00AD6FBC"/>
    <w:rsid w:val="00AD7361"/>
    <w:rsid w:val="00B03A03"/>
    <w:rsid w:val="00B10BB4"/>
    <w:rsid w:val="00B13927"/>
    <w:rsid w:val="00B22DE3"/>
    <w:rsid w:val="00B27931"/>
    <w:rsid w:val="00B301C2"/>
    <w:rsid w:val="00B53549"/>
    <w:rsid w:val="00B57681"/>
    <w:rsid w:val="00B65B2C"/>
    <w:rsid w:val="00B7712F"/>
    <w:rsid w:val="00B977D4"/>
    <w:rsid w:val="00B97D01"/>
    <w:rsid w:val="00BB000A"/>
    <w:rsid w:val="00BC1121"/>
    <w:rsid w:val="00BC3C76"/>
    <w:rsid w:val="00BD0BEB"/>
    <w:rsid w:val="00BD6D8E"/>
    <w:rsid w:val="00BE16F2"/>
    <w:rsid w:val="00BF08ED"/>
    <w:rsid w:val="00C339AA"/>
    <w:rsid w:val="00C37678"/>
    <w:rsid w:val="00C5476A"/>
    <w:rsid w:val="00C75013"/>
    <w:rsid w:val="00C837FA"/>
    <w:rsid w:val="00C84642"/>
    <w:rsid w:val="00CA0D12"/>
    <w:rsid w:val="00CA7FE9"/>
    <w:rsid w:val="00CD3459"/>
    <w:rsid w:val="00CE431F"/>
    <w:rsid w:val="00D101E0"/>
    <w:rsid w:val="00D1763A"/>
    <w:rsid w:val="00D50D77"/>
    <w:rsid w:val="00D546AA"/>
    <w:rsid w:val="00D57FB0"/>
    <w:rsid w:val="00D63910"/>
    <w:rsid w:val="00D64B11"/>
    <w:rsid w:val="00D67FB8"/>
    <w:rsid w:val="00D716EC"/>
    <w:rsid w:val="00D95B29"/>
    <w:rsid w:val="00DA296F"/>
    <w:rsid w:val="00DB4767"/>
    <w:rsid w:val="00DC07C2"/>
    <w:rsid w:val="00DC2D6B"/>
    <w:rsid w:val="00DD4FDF"/>
    <w:rsid w:val="00E01723"/>
    <w:rsid w:val="00E04C6B"/>
    <w:rsid w:val="00E2092C"/>
    <w:rsid w:val="00E30120"/>
    <w:rsid w:val="00E5324D"/>
    <w:rsid w:val="00E54701"/>
    <w:rsid w:val="00E55E1A"/>
    <w:rsid w:val="00E62C6B"/>
    <w:rsid w:val="00E83D65"/>
    <w:rsid w:val="00E843E9"/>
    <w:rsid w:val="00E90CB9"/>
    <w:rsid w:val="00EA2B0D"/>
    <w:rsid w:val="00EB4AE4"/>
    <w:rsid w:val="00ED2625"/>
    <w:rsid w:val="00EE409D"/>
    <w:rsid w:val="00EF7E34"/>
    <w:rsid w:val="00F0699E"/>
    <w:rsid w:val="00F06DD8"/>
    <w:rsid w:val="00F2499E"/>
    <w:rsid w:val="00F268B6"/>
    <w:rsid w:val="00F26B87"/>
    <w:rsid w:val="00F27F16"/>
    <w:rsid w:val="00F511FE"/>
    <w:rsid w:val="00F51C19"/>
    <w:rsid w:val="00F63DE7"/>
    <w:rsid w:val="00F730CB"/>
    <w:rsid w:val="00FE268E"/>
    <w:rsid w:val="00FE2F5B"/>
    <w:rsid w:val="00FF0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0E0F42"/>
  <w15:chartTrackingRefBased/>
  <w15:docId w15:val="{D6A245C9-6737-4D0C-BB85-DBFA606B1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4F457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locked/>
    <w:rsid w:val="00B535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locked/>
    <w:rsid w:val="00697C34"/>
    <w:rPr>
      <w:color w:val="808080"/>
    </w:rPr>
  </w:style>
  <w:style w:type="paragraph" w:styleId="a5">
    <w:name w:val="header"/>
    <w:basedOn w:val="a"/>
    <w:link w:val="a6"/>
    <w:uiPriority w:val="99"/>
    <w:unhideWhenUsed/>
    <w:locked/>
    <w:rsid w:val="00CA0D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CA0D12"/>
  </w:style>
  <w:style w:type="paragraph" w:styleId="a7">
    <w:name w:val="footer"/>
    <w:basedOn w:val="a"/>
    <w:link w:val="a8"/>
    <w:uiPriority w:val="99"/>
    <w:unhideWhenUsed/>
    <w:locked/>
    <w:rsid w:val="00CA0D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CA0D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143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7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2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4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4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6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1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8BA091A970645818B3F0A7E02C18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79EA1B-5D03-46BC-BED7-41B3F76EAA54}"/>
      </w:docPartPr>
      <w:docPartBody>
        <w:p w:rsidR="005C73E8" w:rsidRDefault="00693620" w:rsidP="00693620">
          <w:pPr>
            <w:pStyle w:val="A8BA091A970645818B3F0A7E02C189A213"/>
          </w:pPr>
          <w:r w:rsidRPr="003B02AE">
            <w:rPr>
              <w:rStyle w:val="a3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620"/>
    <w:rsid w:val="00101588"/>
    <w:rsid w:val="00147862"/>
    <w:rsid w:val="00166465"/>
    <w:rsid w:val="00187035"/>
    <w:rsid w:val="0046490C"/>
    <w:rsid w:val="00476B52"/>
    <w:rsid w:val="0051611F"/>
    <w:rsid w:val="005C73E8"/>
    <w:rsid w:val="005F10BF"/>
    <w:rsid w:val="00606330"/>
    <w:rsid w:val="00693620"/>
    <w:rsid w:val="006B1518"/>
    <w:rsid w:val="007A33BD"/>
    <w:rsid w:val="007E3D5E"/>
    <w:rsid w:val="00843B94"/>
    <w:rsid w:val="008E7C3B"/>
    <w:rsid w:val="00997660"/>
    <w:rsid w:val="00A03FC7"/>
    <w:rsid w:val="00B1364F"/>
    <w:rsid w:val="00B44B1B"/>
    <w:rsid w:val="00BF6E1E"/>
    <w:rsid w:val="00D64C8F"/>
    <w:rsid w:val="00D73716"/>
    <w:rsid w:val="00E03356"/>
    <w:rsid w:val="00F23EB1"/>
    <w:rsid w:val="00F2465A"/>
    <w:rsid w:val="00F86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6B1518"/>
    <w:rPr>
      <w:color w:val="808080"/>
    </w:rPr>
  </w:style>
  <w:style w:type="paragraph" w:customStyle="1" w:styleId="A8BA091A970645818B3F0A7E02C189A213">
    <w:name w:val="A8BA091A970645818B3F0A7E02C189A213"/>
    <w:rsid w:val="006936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579525-5C51-4F70-A954-17ECE715F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2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 Mary, University of London</Company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upervision log</dc:title>
  <dc:subject/>
  <dc:creator>QMUL</dc:creator>
  <cp:keywords>supervision log</cp:keywords>
  <dc:description/>
  <cp:lastModifiedBy>Yitong Hu</cp:lastModifiedBy>
  <cp:revision>240</cp:revision>
  <cp:lastPrinted>2024-04-25T10:06:00Z</cp:lastPrinted>
  <dcterms:created xsi:type="dcterms:W3CDTF">2018-09-18T13:55:00Z</dcterms:created>
  <dcterms:modified xsi:type="dcterms:W3CDTF">2024-04-25T21:37:00Z</dcterms:modified>
</cp:coreProperties>
</file>